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28f3d2d</w:t>
        </w:r>
      </w:hyperlink>
      <w:r>
        <w:t xml:space="preserve"> </w:t>
      </w:r>
      <w:r>
        <w:t xml:space="preserve">on August 21,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21 Aug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8.1+1.g86b56a7.dirty documentation. [cited 21 Aug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21 Aug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df99415...28f3d2d2eba7b007cc01d09b5cd6d4e926848aa5#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28f3d2d2eba7b007cc01d09b5cd6d4e926848aa5"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28f3d2d2eba7b007cc01d09b5cd6d4e926848aa5/"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df99415...28f3d2d2eba7b007cc01d09b5cd6d4e926848aa5#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28f3d2d2eba7b007cc01d09b5cd6d4e926848aa5"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7" Target="https://habi.github.io/EAWAG-manuscript/v/28f3d2d2eba7b007cc01d09b5cd6d4e926848aa5/"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21T13:53:02Z</dcterms:created>
  <dcterms:modified xsi:type="dcterms:W3CDTF">2023-08-21T13: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